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3BC36ED"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49EDAAB8"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675365E7"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304C7F33"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1DEE14BB"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11BA125D"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58C83AE3"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17FB6904"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3F3CC757"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20C5EECA"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548D3CC6"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4AC9A414"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0DDD3E1"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49DB6BC3"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4168435E"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84ECADF"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2FAC7CFB"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4CC73354"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1CEBE98"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4CF49556"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1B6CC93B"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3E0DF0E0"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316BA0DC"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0C04F557"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20FE9C9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739346BF"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7605A623"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28168EBA"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65ADDA40"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04E1F359"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30DA8C0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087938D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604B1767"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3AE3717"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08ED791D"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124AC62"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E0B8056"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0F537FD3"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2AE4F93"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46248E80"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496B475"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D5C38B1"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6437E4B2"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C594E76"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2C07FBA4"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68F402E6"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41F54F2A"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7A317E"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lastRenderedPageBreak/>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w:t>
      </w:r>
      <w:r>
        <w:rPr>
          <w:rFonts w:ascii="Calibri" w:hAnsi="Calibri" w:cs="Calibri"/>
          <w:color w:val="000000"/>
          <w:sz w:val="22"/>
          <w:szCs w:val="22"/>
        </w:rPr>
        <w:lastRenderedPageBreak/>
        <w:t>investor to ask about any aspect of the project and their responsibility to offer you some clarity, so don’t hesitate.</w:t>
      </w:r>
    </w:p>
    <w:p w14:paraId="644BA54A" w14:textId="77777777"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14:paraId="34F7F923" w14:textId="77777777"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14:paraId="281D83AA" w14:textId="2E0DF96E"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0F50E355" w14:textId="32A0C249"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14:paraId="2D2DEDCD" w14:textId="3DE1E539"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E2380DE" w14:textId="754A3138"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14:paraId="5608949B" w14:textId="745361F5"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14:paraId="2239F4EC" w14:textId="2F65D599"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14:paraId="2475C9D1" w14:textId="4E39F682"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14:paraId="55CC26B9" w14:textId="4A81A735"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14:paraId="13F67235" w14:textId="6920C631"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70881D6A" w14:textId="3A4F2748"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09A2CB67" w14:textId="3A4F2748"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14:paraId="49842FF5" w14:textId="4A989107" w:rsidR="0080134F" w:rsidRDefault="0080134F" w:rsidP="00BA0DD2">
      <w:pPr>
        <w:spacing w:line="240" w:lineRule="auto"/>
        <w:jc w:val="both"/>
        <w:rPr>
          <w:rFonts w:ascii="Calibri" w:eastAsia="Times New Roman" w:hAnsi="Calibri" w:cs="Calibri"/>
          <w:color w:val="000000"/>
        </w:rPr>
      </w:pPr>
    </w:p>
    <w:p w14:paraId="12CA9564" w14:textId="77777777"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14:paraId="0E46C95D" w14:textId="77777777"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14:paraId="4CA79F0C" w14:textId="77777777"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14:paraId="558D5F6B" w14:textId="33F655DC"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2B927C1E" w14:textId="008D4548"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14:paraId="019C5CE8" w14:textId="77777777"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740CF56E" w14:textId="2518851A"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14:paraId="4B72F1B7" w14:textId="3FCC1797"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14:paraId="13AFE5AE" w14:textId="14309039"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14:paraId="5E0B02C6" w14:textId="26277796"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14:paraId="3D26400A" w14:textId="4D4447F8"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4F89CEC8" w14:textId="6A3FBEAB"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14:paraId="42532DE1" w14:textId="5E43FCDE"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14:paraId="0C13F00D" w14:textId="0E45321E"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14:paraId="73ECD7FE" w14:textId="649ABD29"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14:paraId="60273118" w14:textId="2A828FD9"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14:paraId="6DD5369F" w14:textId="59FB3D4D"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14:paraId="166BA3E4" w14:textId="3A7B3167" w:rsidR="000E219B" w:rsidRDefault="000E219B" w:rsidP="000E219B">
      <w:pPr>
        <w:pStyle w:val="NormalWeb"/>
        <w:spacing w:before="0" w:beforeAutospacing="0" w:after="160" w:afterAutospacing="0"/>
        <w:rPr>
          <w:rFonts w:ascii="Calibri" w:hAnsi="Calibri" w:cs="Calibri"/>
          <w:b/>
          <w:bCs/>
          <w:sz w:val="22"/>
          <w:szCs w:val="22"/>
        </w:rPr>
      </w:pPr>
    </w:p>
    <w:p w14:paraId="0BE77375" w14:textId="609B82D6"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14:paraId="764B5777" w14:textId="04A6D1D2"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14:paraId="4367754E" w14:textId="44A8A25A"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14:paraId="2DBFA9EC" w14:textId="60F66EA7"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14:paraId="2CE68319" w14:textId="1067A10F"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14:paraId="2AAA9E6D" w14:textId="77777777"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14:paraId="2240310C" w14:textId="729A75EB"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14:paraId="13A66078" w14:textId="77777777"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14:paraId="70CF9D87" w14:textId="77777777"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14:paraId="5A008884" w14:textId="6BD087A0" w:rsidR="00CC4CA6" w:rsidRDefault="00CC4CA6" w:rsidP="00D44C58">
      <w:pPr>
        <w:spacing w:line="240" w:lineRule="auto"/>
        <w:jc w:val="both"/>
        <w:rPr>
          <w:rFonts w:ascii="Calibri" w:eastAsia="Times New Roman" w:hAnsi="Calibri" w:cs="Calibri"/>
          <w:color w:val="000000"/>
        </w:rPr>
      </w:pPr>
    </w:p>
    <w:p w14:paraId="58AE5823" w14:textId="77777777"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14:paraId="33782D41" w14:textId="77777777"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14:paraId="246CD7BA" w14:textId="77777777"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14:paraId="7E9CCE7D" w14:textId="2A140C81"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14:paraId="60AA7C08" w14:textId="3C6D38C8"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14:paraId="04B96A6C" w14:textId="2DD2C4C7"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14:paraId="09D3DB44" w14:textId="72018A5D"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14:paraId="4F308981" w14:textId="77777777"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14:paraId="1417EB2A" w14:textId="638AA601"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14:paraId="74A560CD" w14:textId="2BC18D4F"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14:paraId="39EFF033" w14:textId="40260061"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14:paraId="0CE966FA" w14:textId="504797E3" w:rsidR="007A317E" w:rsidRPr="007A317E" w:rsidRDefault="007A317E" w:rsidP="007A317E">
      <w:pPr>
        <w:spacing w:line="240" w:lineRule="auto"/>
        <w:jc w:val="both"/>
        <w:rPr>
          <w:rFonts w:ascii="Calibri" w:eastAsia="Times New Roman" w:hAnsi="Calibri" w:cs="Calibri"/>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bookmarkStart w:id="1" w:name="_GoBack"/>
      <w:bookmarkEnd w:id="1"/>
    </w:p>
    <w:sectPr w:rsidR="007A317E"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2"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lvlOverride w:ilvl="0">
      <w:startOverride w:val="1"/>
    </w:lvlOverride>
  </w:num>
  <w:num w:numId="2">
    <w:abstractNumId w:val="25"/>
    <w:lvlOverride w:ilvl="0">
      <w:startOverride w:val="2"/>
    </w:lvlOverride>
  </w:num>
  <w:num w:numId="3">
    <w:abstractNumId w:val="25"/>
    <w:lvlOverride w:ilvl="0">
      <w:startOverride w:val="3"/>
    </w:lvlOverride>
  </w:num>
  <w:num w:numId="4">
    <w:abstractNumId w:val="26"/>
    <w:lvlOverride w:ilvl="0">
      <w:startOverride w:val="1"/>
    </w:lvlOverride>
  </w:num>
  <w:num w:numId="5">
    <w:abstractNumId w:val="26"/>
    <w:lvlOverride w:ilvl="0">
      <w:startOverride w:val="2"/>
    </w:lvlOverride>
  </w:num>
  <w:num w:numId="6">
    <w:abstractNumId w:val="26"/>
    <w:lvlOverride w:ilvl="0">
      <w:startOverride w:val="3"/>
    </w:lvlOverride>
  </w:num>
  <w:num w:numId="7">
    <w:abstractNumId w:val="12"/>
    <w:lvlOverride w:ilvl="0">
      <w:startOverride w:val="1"/>
    </w:lvlOverride>
  </w:num>
  <w:num w:numId="8">
    <w:abstractNumId w:val="12"/>
    <w:lvlOverride w:ilvl="0">
      <w:startOverride w:val="2"/>
    </w:lvlOverride>
  </w:num>
  <w:num w:numId="9">
    <w:abstractNumId w:val="12"/>
    <w:lvlOverride w:ilvl="0">
      <w:startOverride w:val="3"/>
    </w:lvlOverride>
  </w:num>
  <w:num w:numId="10">
    <w:abstractNumId w:val="36"/>
    <w:lvlOverride w:ilvl="0">
      <w:startOverride w:val="1"/>
    </w:lvlOverride>
  </w:num>
  <w:num w:numId="11">
    <w:abstractNumId w:val="36"/>
    <w:lvlOverride w:ilvl="0">
      <w:startOverride w:val="2"/>
    </w:lvlOverride>
  </w:num>
  <w:num w:numId="12">
    <w:abstractNumId w:val="36"/>
    <w:lvlOverride w:ilvl="0">
      <w:startOverride w:val="3"/>
    </w:lvlOverride>
  </w:num>
  <w:num w:numId="13">
    <w:abstractNumId w:val="11"/>
    <w:lvlOverride w:ilvl="0">
      <w:startOverride w:val="1"/>
    </w:lvlOverride>
  </w:num>
  <w:num w:numId="14">
    <w:abstractNumId w:val="11"/>
    <w:lvlOverride w:ilvl="0">
      <w:startOverride w:val="2"/>
    </w:lvlOverride>
  </w:num>
  <w:num w:numId="15">
    <w:abstractNumId w:val="11"/>
    <w:lvlOverride w:ilvl="0">
      <w:startOverride w:val="3"/>
    </w:lvlOverride>
  </w:num>
  <w:num w:numId="16">
    <w:abstractNumId w:val="14"/>
  </w:num>
  <w:num w:numId="17">
    <w:abstractNumId w:val="14"/>
    <w:lvlOverride w:ilvl="1">
      <w:lvl w:ilvl="1">
        <w:numFmt w:val="bullet"/>
        <w:lvlText w:val=""/>
        <w:lvlJc w:val="left"/>
        <w:pPr>
          <w:tabs>
            <w:tab w:val="num" w:pos="1440"/>
          </w:tabs>
          <w:ind w:left="1440" w:hanging="360"/>
        </w:pPr>
        <w:rPr>
          <w:rFonts w:ascii="Symbol" w:hAnsi="Symbol" w:hint="default"/>
          <w:sz w:val="20"/>
        </w:rPr>
      </w:lvl>
    </w:lvlOverride>
  </w:num>
  <w:num w:numId="18">
    <w:abstractNumId w:val="41"/>
    <w:lvlOverride w:ilvl="0">
      <w:lvl w:ilvl="0">
        <w:numFmt w:val="decimal"/>
        <w:lvlText w:val="%1."/>
        <w:lvlJc w:val="left"/>
      </w:lvl>
    </w:lvlOverride>
  </w:num>
  <w:num w:numId="19">
    <w:abstractNumId w:val="29"/>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9"/>
  </w:num>
  <w:num w:numId="28">
    <w:abstractNumId w:val="19"/>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1"/>
  </w:num>
  <w:num w:numId="31">
    <w:abstractNumId w:val="31"/>
  </w:num>
  <w:num w:numId="32">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1"/>
  </w:num>
  <w:num w:numId="40">
    <w:abstractNumId w:val="21"/>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0"/>
  </w:num>
  <w:num w:numId="43">
    <w:abstractNumId w:val="30"/>
    <w:lvlOverride w:ilvl="1">
      <w:lvl w:ilvl="1">
        <w:numFmt w:val="bullet"/>
        <w:lvlText w:val=""/>
        <w:lvlJc w:val="left"/>
        <w:pPr>
          <w:tabs>
            <w:tab w:val="num" w:pos="1440"/>
          </w:tabs>
          <w:ind w:left="1440" w:hanging="360"/>
        </w:pPr>
        <w:rPr>
          <w:rFonts w:ascii="Symbol" w:hAnsi="Symbol" w:hint="default"/>
          <w:sz w:val="20"/>
        </w:rPr>
      </w:lvl>
    </w:lvlOverride>
  </w:num>
  <w:num w:numId="44">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0"/>
  </w:num>
  <w:num w:numId="46">
    <w:abstractNumId w:val="20"/>
    <w:lvlOverride w:ilvl="1">
      <w:lvl w:ilvl="1">
        <w:numFmt w:val="bullet"/>
        <w:lvlText w:val=""/>
        <w:lvlJc w:val="left"/>
        <w:pPr>
          <w:tabs>
            <w:tab w:val="num" w:pos="1440"/>
          </w:tabs>
          <w:ind w:left="1440" w:hanging="360"/>
        </w:pPr>
        <w:rPr>
          <w:rFonts w:ascii="Symbol" w:hAnsi="Symbol" w:hint="default"/>
          <w:sz w:val="20"/>
        </w:rPr>
      </w:lvl>
    </w:lvlOverride>
  </w:num>
  <w:num w:numId="4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3"/>
  </w:num>
  <w:num w:numId="52">
    <w:abstractNumId w:val="43"/>
    <w:lvlOverride w:ilvl="1">
      <w:lvl w:ilvl="1">
        <w:numFmt w:val="bullet"/>
        <w:lvlText w:val=""/>
        <w:lvlJc w:val="left"/>
        <w:pPr>
          <w:tabs>
            <w:tab w:val="num" w:pos="1440"/>
          </w:tabs>
          <w:ind w:left="1440" w:hanging="360"/>
        </w:pPr>
        <w:rPr>
          <w:rFonts w:ascii="Symbol" w:hAnsi="Symbol" w:hint="default"/>
          <w:sz w:val="20"/>
        </w:rPr>
      </w:lvl>
    </w:lvlOverride>
  </w:num>
  <w:num w:numId="53">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2"/>
  </w:num>
  <w:num w:numId="55">
    <w:abstractNumId w:val="22"/>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3"/>
  </w:num>
  <w:num w:numId="58">
    <w:abstractNumId w:val="10"/>
  </w:num>
  <w:num w:numId="59">
    <w:abstractNumId w:val="10"/>
    <w:lvlOverride w:ilvl="1">
      <w:lvl w:ilvl="1">
        <w:numFmt w:val="bullet"/>
        <w:lvlText w:val=""/>
        <w:lvlJc w:val="left"/>
        <w:pPr>
          <w:tabs>
            <w:tab w:val="num" w:pos="1440"/>
          </w:tabs>
          <w:ind w:left="1440" w:hanging="360"/>
        </w:pPr>
        <w:rPr>
          <w:rFonts w:ascii="Symbol" w:hAnsi="Symbol" w:hint="default"/>
          <w:sz w:val="20"/>
        </w:rPr>
      </w:lvl>
    </w:lvlOverride>
  </w:num>
  <w:num w:numId="60">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3"/>
  </w:num>
  <w:num w:numId="62">
    <w:abstractNumId w:val="23"/>
    <w:lvlOverride w:ilvl="1">
      <w:lvl w:ilvl="1">
        <w:numFmt w:val="bullet"/>
        <w:lvlText w:val=""/>
        <w:lvlJc w:val="left"/>
        <w:pPr>
          <w:tabs>
            <w:tab w:val="num" w:pos="1440"/>
          </w:tabs>
          <w:ind w:left="1440" w:hanging="360"/>
        </w:pPr>
        <w:rPr>
          <w:rFonts w:ascii="Symbol" w:hAnsi="Symbol" w:hint="default"/>
          <w:sz w:val="20"/>
        </w:rPr>
      </w:lvl>
    </w:lvlOverride>
  </w:num>
  <w:num w:numId="63">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5"/>
  </w:num>
  <w:num w:numId="65">
    <w:abstractNumId w:val="15"/>
    <w:lvlOverride w:ilvl="1">
      <w:lvl w:ilvl="1">
        <w:numFmt w:val="bullet"/>
        <w:lvlText w:val=""/>
        <w:lvlJc w:val="left"/>
        <w:pPr>
          <w:tabs>
            <w:tab w:val="num" w:pos="1440"/>
          </w:tabs>
          <w:ind w:left="1440" w:hanging="360"/>
        </w:pPr>
        <w:rPr>
          <w:rFonts w:ascii="Symbol" w:hAnsi="Symbol" w:hint="default"/>
          <w:sz w:val="20"/>
        </w:rPr>
      </w:lvl>
    </w:lvlOverride>
  </w:num>
  <w:num w:numId="66">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45"/>
  </w:num>
  <w:num w:numId="71">
    <w:abstractNumId w:val="4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D0010"/>
    <w:rsid w:val="001D7E36"/>
    <w:rsid w:val="001E37FF"/>
    <w:rsid w:val="001F27C0"/>
    <w:rsid w:val="0024025B"/>
    <w:rsid w:val="002B4A3C"/>
    <w:rsid w:val="002C2250"/>
    <w:rsid w:val="003365CB"/>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theme" Target="theme/theme1.xml"/><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5" Type="http://schemas.openxmlformats.org/officeDocument/2006/relationships/image" Target="media/image1.wmf"/><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microsoft.com/office/2011/relationships/people" Target="peop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 Id="rId61" Type="http://schemas.openxmlformats.org/officeDocument/2006/relationships/control" Target="activeX/activeX45.xml"/><Relationship Id="rId8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33</Pages>
  <Words>7474</Words>
  <Characters>42605</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8</cp:revision>
  <dcterms:created xsi:type="dcterms:W3CDTF">2022-07-24T11:27:00Z</dcterms:created>
  <dcterms:modified xsi:type="dcterms:W3CDTF">2022-07-25T10:38:00Z</dcterms:modified>
</cp:coreProperties>
</file>